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3419D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0 points</w:t>
      </w:r>
    </w:p>
    <w:p w14:paraId="3198E5E6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Does not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compare and contrast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collaborative teamwork principles for developing strategic planning that involves cross-disciplinary teams</w:t>
      </w:r>
    </w:p>
    <w:p w14:paraId="51B8756E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Score of Financial Principles and Reimbursement: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Teamwork,/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6.27</w:t>
      </w:r>
    </w:p>
    <w:p w14:paraId="2C7DE4BD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Financial Principles and Reimbursement: Maximizing</w:t>
      </w:r>
    </w:p>
    <w:p w14:paraId="74BCF016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6.27 points</w:t>
      </w:r>
    </w:p>
    <w:p w14:paraId="0F537C7F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eets “Proficient” criteria and demonstrates exceptional insight into the use of case rates and management utilization data to maximize reimbursement</w:t>
      </w:r>
    </w:p>
    <w:p w14:paraId="10DBDB66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5.643 points</w:t>
      </w:r>
    </w:p>
    <w:p w14:paraId="5D7C8190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Logically assesses the extent to which healthcare organizations utilize case rates and management utilization data to maximize reimbursement from both government and third-party payer payment systems, supporting response</w:t>
      </w:r>
    </w:p>
    <w:p w14:paraId="0C836348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4.389 points</w:t>
      </w:r>
    </w:p>
    <w:p w14:paraId="27847F33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Assesses the extent to which healthcare organizations utilize case rates and management utilization data to maximize reimbursement from both government and third-party payer payment systems, supporting response, but with gaps in logic, detail, or relevant support</w:t>
      </w:r>
    </w:p>
    <w:p w14:paraId="21108A4A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0 points</w:t>
      </w:r>
    </w:p>
    <w:p w14:paraId="12960CA8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Does not assess the extent to which healthcare organizations utilize case rates and management utilization data to maximize reimbursement from both government and third-party payer payment systems</w:t>
      </w:r>
    </w:p>
    <w:p w14:paraId="21703F5B" w14:textId="77777777" w:rsidR="00460209" w:rsidRPr="004B07DB" w:rsidRDefault="00460209" w:rsidP="00460209">
      <w:pPr>
        <w:spacing w:after="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Score of Financial Principles and Reimbursement: </w:t>
      </w:r>
      <w:proofErr w:type="gramStart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Maximizing,/</w:t>
      </w:r>
      <w:proofErr w:type="gramEnd"/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 xml:space="preserve"> 6.27</w:t>
      </w:r>
    </w:p>
    <w:p w14:paraId="5E4E5BCA" w14:textId="6A3B53FB" w:rsidR="00964E27" w:rsidRDefault="00460209" w:rsidP="00460209">
      <w:r w:rsidRPr="004B07DB">
        <w:rPr>
          <w:rFonts w:ascii="Lato" w:eastAsia="Times New Roman" w:hAnsi="Lato"/>
          <w:color w:val="494C4E"/>
          <w:spacing w:val="3"/>
          <w:sz w:val="29"/>
          <w:szCs w:val="29"/>
        </w:rPr>
        <w:t>Federal and State: Regulations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34AE7"/>
    <w:rsid w:val="00056D0A"/>
    <w:rsid w:val="00101F3B"/>
    <w:rsid w:val="00132CFF"/>
    <w:rsid w:val="001528FC"/>
    <w:rsid w:val="00197805"/>
    <w:rsid w:val="001F5A6B"/>
    <w:rsid w:val="00210422"/>
    <w:rsid w:val="00213F2E"/>
    <w:rsid w:val="002F76EE"/>
    <w:rsid w:val="00311690"/>
    <w:rsid w:val="003364C9"/>
    <w:rsid w:val="00351285"/>
    <w:rsid w:val="00385AB2"/>
    <w:rsid w:val="003928F7"/>
    <w:rsid w:val="003D6CC1"/>
    <w:rsid w:val="00415B05"/>
    <w:rsid w:val="004323D4"/>
    <w:rsid w:val="00460209"/>
    <w:rsid w:val="004D3EDB"/>
    <w:rsid w:val="004F7BCC"/>
    <w:rsid w:val="0051339D"/>
    <w:rsid w:val="005B0D8B"/>
    <w:rsid w:val="005B1A68"/>
    <w:rsid w:val="006842D1"/>
    <w:rsid w:val="006C0EB6"/>
    <w:rsid w:val="006C37A0"/>
    <w:rsid w:val="006D4E25"/>
    <w:rsid w:val="0072612E"/>
    <w:rsid w:val="00746E28"/>
    <w:rsid w:val="007922E9"/>
    <w:rsid w:val="007947E7"/>
    <w:rsid w:val="0088003B"/>
    <w:rsid w:val="008B179A"/>
    <w:rsid w:val="009154CA"/>
    <w:rsid w:val="00964E27"/>
    <w:rsid w:val="00966193"/>
    <w:rsid w:val="009A5D0C"/>
    <w:rsid w:val="009A76A0"/>
    <w:rsid w:val="00A22F42"/>
    <w:rsid w:val="00A36E40"/>
    <w:rsid w:val="00A86EF7"/>
    <w:rsid w:val="00AC4A34"/>
    <w:rsid w:val="00AF05B9"/>
    <w:rsid w:val="00B66EA1"/>
    <w:rsid w:val="00B8789A"/>
    <w:rsid w:val="00BB37D8"/>
    <w:rsid w:val="00BC0959"/>
    <w:rsid w:val="00C149AE"/>
    <w:rsid w:val="00CD7470"/>
    <w:rsid w:val="00CE7A09"/>
    <w:rsid w:val="00D025CD"/>
    <w:rsid w:val="00D209FC"/>
    <w:rsid w:val="00D803F9"/>
    <w:rsid w:val="00D92DBA"/>
    <w:rsid w:val="00E14676"/>
    <w:rsid w:val="00E94B0D"/>
    <w:rsid w:val="00F03D16"/>
    <w:rsid w:val="00F36E4D"/>
    <w:rsid w:val="00F56CC7"/>
    <w:rsid w:val="00F75AE6"/>
    <w:rsid w:val="00FA6592"/>
    <w:rsid w:val="00FA65FA"/>
    <w:rsid w:val="00FA7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6:03:00Z</dcterms:created>
  <dcterms:modified xsi:type="dcterms:W3CDTF">2021-11-02T16:03:00Z</dcterms:modified>
</cp:coreProperties>
</file>